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C8E544" w14:textId="4AA1EBF4" w:rsidR="00CD3A15" w:rsidRDefault="00B318E9" w:rsidP="00ED72E3">
      <w:pPr>
        <w:pStyle w:val="Heading1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P</w:t>
      </w:r>
      <w:r w:rsidR="00BB3F8E" w:rsidRPr="00BB3F8E">
        <w:rPr>
          <w:b/>
          <w:color w:val="000000" w:themeColor="text1"/>
        </w:rPr>
        <w:t>hD S</w:t>
      </w:r>
      <w:r w:rsidR="009E5494">
        <w:rPr>
          <w:b/>
          <w:color w:val="000000" w:themeColor="text1"/>
        </w:rPr>
        <w:t>cholarship</w:t>
      </w:r>
      <w:r w:rsidR="0079265E">
        <w:rPr>
          <w:b/>
          <w:color w:val="000000" w:themeColor="text1"/>
        </w:rPr>
        <w:t xml:space="preserve"> 20</w:t>
      </w:r>
      <w:r>
        <w:rPr>
          <w:b/>
          <w:color w:val="000000" w:themeColor="text1"/>
        </w:rPr>
        <w:t>2</w:t>
      </w:r>
      <w:r w:rsidR="000F3660">
        <w:rPr>
          <w:b/>
          <w:color w:val="000000" w:themeColor="text1"/>
        </w:rPr>
        <w:t>5</w:t>
      </w:r>
      <w:r w:rsidR="009E5494">
        <w:rPr>
          <w:b/>
          <w:color w:val="000000" w:themeColor="text1"/>
        </w:rPr>
        <w:t>/202</w:t>
      </w:r>
      <w:r w:rsidR="000F3660">
        <w:rPr>
          <w:b/>
          <w:color w:val="000000" w:themeColor="text1"/>
        </w:rPr>
        <w:t>6</w:t>
      </w:r>
      <w:r w:rsidR="00ED72E3">
        <w:rPr>
          <w:rFonts w:eastAsia="Arial"/>
          <w:b/>
          <w:color w:val="000000" w:themeColor="text1"/>
          <w:sz w:val="36"/>
          <w:szCs w:val="36"/>
        </w:rPr>
        <w:t xml:space="preserve"> - </w:t>
      </w:r>
      <w:r>
        <w:rPr>
          <w:b/>
          <w:color w:val="000000" w:themeColor="text1"/>
        </w:rPr>
        <w:t>Expression of Interest</w:t>
      </w:r>
    </w:p>
    <w:p w14:paraId="7F105CA8" w14:textId="77777777" w:rsidR="00BB3F8E" w:rsidRDefault="00BB3F8E" w:rsidP="00BB3F8E">
      <w:pPr>
        <w:spacing w:after="0"/>
        <w:rPr>
          <w:sz w:val="14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154"/>
        <w:gridCol w:w="425"/>
        <w:gridCol w:w="1169"/>
        <w:gridCol w:w="69"/>
        <w:gridCol w:w="121"/>
        <w:gridCol w:w="1495"/>
        <w:gridCol w:w="737"/>
        <w:gridCol w:w="554"/>
        <w:gridCol w:w="934"/>
        <w:gridCol w:w="99"/>
        <w:gridCol w:w="374"/>
        <w:gridCol w:w="632"/>
        <w:gridCol w:w="61"/>
        <w:gridCol w:w="813"/>
        <w:gridCol w:w="257"/>
        <w:gridCol w:w="746"/>
        <w:gridCol w:w="987"/>
      </w:tblGrid>
      <w:tr w:rsidR="00B318E9" w:rsidRPr="00B318E9" w14:paraId="495676F0" w14:textId="77777777" w:rsidTr="009E5494">
        <w:tc>
          <w:tcPr>
            <w:tcW w:w="2938" w:type="dxa"/>
            <w:gridSpan w:val="5"/>
          </w:tcPr>
          <w:p w14:paraId="19DDC5C2" w14:textId="34D616B9" w:rsidR="00B318E9" w:rsidRDefault="009E5494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 of Scholarship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  <w:p w14:paraId="31BF9C02" w14:textId="470B5C39" w:rsidR="009E5494" w:rsidRPr="00B318E9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2AD55B63" w14:textId="77777777" w:rsidR="00B318E9" w:rsidRDefault="00897956" w:rsidP="00BB3F8E">
            <w:pPr>
              <w:rPr>
                <w:rFonts w:asciiTheme="minorHAnsi" w:hAnsiTheme="minorHAnsi" w:cstheme="minorHAnsi"/>
                <w:color w:val="A6A6A6" w:themeColor="background1" w:themeShade="A6"/>
              </w:rPr>
            </w:pPr>
            <w:r w:rsidRPr="00745D92">
              <w:rPr>
                <w:rFonts w:asciiTheme="minorHAnsi" w:hAnsiTheme="minorHAnsi" w:cstheme="minorHAnsi"/>
                <w:color w:val="A6A6A6" w:themeColor="background1" w:themeShade="A6"/>
              </w:rPr>
              <w:t>(</w:t>
            </w:r>
            <w:r w:rsidR="00745D92">
              <w:rPr>
                <w:rFonts w:asciiTheme="minorHAnsi" w:hAnsiTheme="minorHAnsi" w:cstheme="minorHAnsi"/>
                <w:color w:val="A6A6A6" w:themeColor="background1" w:themeShade="A6"/>
              </w:rPr>
              <w:t>I</w:t>
            </w:r>
            <w:r w:rsidR="00745D92" w:rsidRPr="00745D92">
              <w:rPr>
                <w:rFonts w:asciiTheme="minorHAnsi" w:hAnsiTheme="minorHAnsi" w:cstheme="minorHAnsi"/>
                <w:color w:val="A6A6A6" w:themeColor="background1" w:themeShade="A6"/>
              </w:rPr>
              <w:t>f applying for more than 1 scholarship- please list all here)</w:t>
            </w:r>
          </w:p>
          <w:p w14:paraId="1974E732" w14:textId="77777777" w:rsidR="00D448CF" w:rsidRDefault="00D448CF" w:rsidP="00BB3F8E">
            <w:pPr>
              <w:rPr>
                <w:rFonts w:asciiTheme="minorHAnsi" w:hAnsiTheme="minorHAnsi" w:cstheme="minorHAnsi"/>
                <w:color w:val="A6A6A6" w:themeColor="background1" w:themeShade="A6"/>
              </w:rPr>
            </w:pPr>
          </w:p>
          <w:p w14:paraId="1ED0BFB0" w14:textId="11E98CB6" w:rsidR="00D448CF" w:rsidRPr="00B318E9" w:rsidRDefault="00D448CF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E22723" w:rsidRPr="00B318E9" w14:paraId="402C9750" w14:textId="77777777" w:rsidTr="009E5494">
        <w:tc>
          <w:tcPr>
            <w:tcW w:w="2938" w:type="dxa"/>
            <w:gridSpan w:val="5"/>
          </w:tcPr>
          <w:p w14:paraId="6DD8DC0E" w14:textId="77777777" w:rsidR="00D448CF" w:rsidRDefault="00E22723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 of Supervisor</w:t>
            </w:r>
            <w:r w:rsidR="00D448CF">
              <w:rPr>
                <w:rFonts w:asciiTheme="minorHAnsi" w:hAnsiTheme="minorHAnsi" w:cstheme="minorHAnsi"/>
              </w:rPr>
              <w:t xml:space="preserve"> </w:t>
            </w:r>
          </w:p>
          <w:p w14:paraId="2E25D382" w14:textId="14327B78" w:rsidR="00E22723" w:rsidRDefault="00D448CF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if known):</w:t>
            </w:r>
          </w:p>
          <w:p w14:paraId="0D71346F" w14:textId="59E48096" w:rsidR="00E22723" w:rsidRDefault="00E22723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4AF550E1" w14:textId="73DD7433" w:rsidR="00E22723" w:rsidRPr="00B318E9" w:rsidRDefault="00E22723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026FA21B" w14:textId="77777777" w:rsidTr="009E5494">
        <w:tc>
          <w:tcPr>
            <w:tcW w:w="2938" w:type="dxa"/>
            <w:gridSpan w:val="5"/>
          </w:tcPr>
          <w:p w14:paraId="7DFDFA5F" w14:textId="23853684" w:rsidR="009E5494" w:rsidRDefault="009E5494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rt date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  <w:p w14:paraId="0416E885" w14:textId="5BA2575A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7DE2D76E" w14:textId="77777777" w:rsidR="009E5494" w:rsidRPr="00B318E9" w:rsidRDefault="009E5494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23541A2" w14:textId="77777777" w:rsidTr="009E5494">
        <w:tc>
          <w:tcPr>
            <w:tcW w:w="10627" w:type="dxa"/>
            <w:gridSpan w:val="17"/>
            <w:shd w:val="clear" w:color="auto" w:fill="D9D9D9" w:themeFill="background1" w:themeFillShade="D9"/>
          </w:tcPr>
          <w:p w14:paraId="6A3584D1" w14:textId="02216181" w:rsidR="00B318E9" w:rsidRPr="00C6395D" w:rsidRDefault="006C7968" w:rsidP="00BB3F8E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Contact </w:t>
            </w:r>
            <w:r w:rsidR="00B318E9" w:rsidRPr="00C6395D">
              <w:rPr>
                <w:rFonts w:asciiTheme="minorHAnsi" w:hAnsiTheme="minorHAnsi" w:cstheme="minorHAnsi"/>
                <w:b/>
              </w:rPr>
              <w:t>Details</w:t>
            </w:r>
          </w:p>
        </w:tc>
      </w:tr>
      <w:tr w:rsidR="00B318E9" w:rsidRPr="00B318E9" w14:paraId="33519628" w14:textId="77777777" w:rsidTr="009E5494">
        <w:tc>
          <w:tcPr>
            <w:tcW w:w="2938" w:type="dxa"/>
            <w:gridSpan w:val="5"/>
          </w:tcPr>
          <w:p w14:paraId="74352589" w14:textId="4889232B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tle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  <w:p w14:paraId="7023B96B" w14:textId="137B172F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258D2859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3195F868" w14:textId="77777777" w:rsidTr="009E5494">
        <w:tc>
          <w:tcPr>
            <w:tcW w:w="2938" w:type="dxa"/>
            <w:gridSpan w:val="5"/>
          </w:tcPr>
          <w:p w14:paraId="0497E43E" w14:textId="501711D2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st Name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  <w:p w14:paraId="5BFA3C5E" w14:textId="35EDF334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29EAD910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C80FE6C" w14:textId="77777777" w:rsidTr="009E5494">
        <w:tc>
          <w:tcPr>
            <w:tcW w:w="2938" w:type="dxa"/>
            <w:gridSpan w:val="5"/>
          </w:tcPr>
          <w:p w14:paraId="0E2954A3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rst Name(s)</w:t>
            </w:r>
          </w:p>
          <w:p w14:paraId="61676D18" w14:textId="521BC38A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57D11E37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451B3FAC" w14:textId="77777777" w:rsidTr="009E5494">
        <w:tc>
          <w:tcPr>
            <w:tcW w:w="2938" w:type="dxa"/>
            <w:gridSpan w:val="5"/>
          </w:tcPr>
          <w:p w14:paraId="4BAD31ED" w14:textId="20138008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rrespondence Address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689" w:type="dxa"/>
            <w:gridSpan w:val="12"/>
          </w:tcPr>
          <w:p w14:paraId="4E612FE2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</w:p>
          <w:p w14:paraId="0176C254" w14:textId="77777777" w:rsidR="00CE199A" w:rsidRDefault="00CE199A" w:rsidP="00BB3F8E">
            <w:pPr>
              <w:rPr>
                <w:rFonts w:asciiTheme="minorHAnsi" w:hAnsiTheme="minorHAnsi" w:cstheme="minorHAnsi"/>
              </w:rPr>
            </w:pPr>
          </w:p>
          <w:p w14:paraId="463FDE77" w14:textId="77777777" w:rsidR="00CE199A" w:rsidRDefault="00CE199A" w:rsidP="00BB3F8E">
            <w:pPr>
              <w:rPr>
                <w:rFonts w:asciiTheme="minorHAnsi" w:hAnsiTheme="minorHAnsi" w:cstheme="minorHAnsi"/>
              </w:rPr>
            </w:pPr>
          </w:p>
          <w:p w14:paraId="4409C018" w14:textId="62A099F9" w:rsidR="009E5494" w:rsidRPr="00B318E9" w:rsidRDefault="009E5494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78520D25" w14:textId="77777777" w:rsidTr="009E5494">
        <w:tc>
          <w:tcPr>
            <w:tcW w:w="2938" w:type="dxa"/>
            <w:gridSpan w:val="5"/>
          </w:tcPr>
          <w:p w14:paraId="763CEE0F" w14:textId="0CA5DDE6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stcode</w:t>
            </w:r>
            <w:r w:rsidR="00BC04BA">
              <w:rPr>
                <w:rFonts w:asciiTheme="minorHAnsi" w:hAnsiTheme="minorHAnsi" w:cstheme="minorHAnsi"/>
              </w:rPr>
              <w:t>:</w:t>
            </w:r>
          </w:p>
          <w:p w14:paraId="41667E74" w14:textId="1B46627C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140E013C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52A5FE0" w14:textId="77777777" w:rsidTr="009E5494">
        <w:tc>
          <w:tcPr>
            <w:tcW w:w="2938" w:type="dxa"/>
            <w:gridSpan w:val="5"/>
          </w:tcPr>
          <w:p w14:paraId="15350940" w14:textId="523E7DEC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Number</w:t>
            </w:r>
            <w:r w:rsidR="00BC04BA">
              <w:rPr>
                <w:rFonts w:asciiTheme="minorHAnsi" w:hAnsiTheme="minorHAnsi" w:cstheme="minorHAnsi"/>
              </w:rPr>
              <w:t>:</w:t>
            </w:r>
          </w:p>
          <w:p w14:paraId="7ECF470A" w14:textId="1A85AC70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70E53B8C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BC99C3B" w14:textId="77777777" w:rsidTr="009E5494">
        <w:tc>
          <w:tcPr>
            <w:tcW w:w="2938" w:type="dxa"/>
            <w:gridSpan w:val="5"/>
          </w:tcPr>
          <w:p w14:paraId="47AEB6EC" w14:textId="42719782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  <w:r w:rsidR="00BC04BA">
              <w:rPr>
                <w:rFonts w:asciiTheme="minorHAnsi" w:hAnsiTheme="minorHAnsi" w:cstheme="minorHAnsi"/>
              </w:rPr>
              <w:t>:</w:t>
            </w:r>
          </w:p>
          <w:p w14:paraId="65ACCB25" w14:textId="2EB09772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30FA422E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34C59DFA" w14:textId="77777777" w:rsidTr="009E5494">
        <w:tc>
          <w:tcPr>
            <w:tcW w:w="2938" w:type="dxa"/>
            <w:gridSpan w:val="5"/>
          </w:tcPr>
          <w:p w14:paraId="31EB9F1E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e Status</w:t>
            </w:r>
          </w:p>
          <w:p w14:paraId="3AE69136" w14:textId="14AC52A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3A5D9FBB" w14:textId="1D55DD79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ome/EU/International </w:t>
            </w:r>
            <w:r>
              <w:rPr>
                <w:rFonts w:asciiTheme="minorHAnsi" w:hAnsiTheme="minorHAnsi" w:cstheme="minorHAnsi"/>
                <w:b/>
              </w:rPr>
              <w:t>(please delete as applicable)</w:t>
            </w:r>
          </w:p>
        </w:tc>
      </w:tr>
      <w:tr w:rsidR="009E5494" w:rsidRPr="00B318E9" w14:paraId="465CF864" w14:textId="77777777" w:rsidTr="009E5494">
        <w:tc>
          <w:tcPr>
            <w:tcW w:w="10627" w:type="dxa"/>
            <w:gridSpan w:val="17"/>
            <w:shd w:val="clear" w:color="auto" w:fill="D9D9D9" w:themeFill="background1" w:themeFillShade="D9"/>
          </w:tcPr>
          <w:p w14:paraId="3E6F13F2" w14:textId="77777777" w:rsidR="009E5494" w:rsidRPr="00B318E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Qualifications</w:t>
            </w:r>
          </w:p>
        </w:tc>
      </w:tr>
      <w:tr w:rsidR="009E5494" w:rsidRPr="00B318E9" w14:paraId="3FBAFC21" w14:textId="77777777" w:rsidTr="009E5494">
        <w:tc>
          <w:tcPr>
            <w:tcW w:w="1579" w:type="dxa"/>
            <w:gridSpan w:val="2"/>
            <w:shd w:val="clear" w:color="auto" w:fill="D9D9D9" w:themeFill="background1" w:themeFillShade="D9"/>
          </w:tcPr>
          <w:p w14:paraId="77B1E71F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Level of Qualification</w:t>
            </w:r>
          </w:p>
        </w:tc>
        <w:tc>
          <w:tcPr>
            <w:tcW w:w="2854" w:type="dxa"/>
            <w:gridSpan w:val="4"/>
            <w:shd w:val="clear" w:color="auto" w:fill="D9D9D9" w:themeFill="background1" w:themeFillShade="D9"/>
          </w:tcPr>
          <w:p w14:paraId="7EFC8572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Subject</w:t>
            </w:r>
          </w:p>
        </w:tc>
        <w:tc>
          <w:tcPr>
            <w:tcW w:w="2225" w:type="dxa"/>
            <w:gridSpan w:val="3"/>
            <w:shd w:val="clear" w:color="auto" w:fill="D9D9D9" w:themeFill="background1" w:themeFillShade="D9"/>
          </w:tcPr>
          <w:p w14:paraId="389869EA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Date Awarded</w:t>
            </w:r>
          </w:p>
          <w:p w14:paraId="4A240774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(MM/YY)</w:t>
            </w:r>
          </w:p>
        </w:tc>
        <w:tc>
          <w:tcPr>
            <w:tcW w:w="2236" w:type="dxa"/>
            <w:gridSpan w:val="6"/>
            <w:shd w:val="clear" w:color="auto" w:fill="D9D9D9" w:themeFill="background1" w:themeFillShade="D9"/>
          </w:tcPr>
          <w:p w14:paraId="633ED7FD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Place of study</w:t>
            </w:r>
          </w:p>
        </w:tc>
        <w:tc>
          <w:tcPr>
            <w:tcW w:w="1733" w:type="dxa"/>
            <w:gridSpan w:val="2"/>
            <w:shd w:val="clear" w:color="auto" w:fill="D9D9D9" w:themeFill="background1" w:themeFillShade="D9"/>
          </w:tcPr>
          <w:p w14:paraId="7CF0DF7F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Result</w:t>
            </w:r>
          </w:p>
        </w:tc>
      </w:tr>
      <w:tr w:rsidR="009E5494" w:rsidRPr="00B318E9" w14:paraId="7D0C7462" w14:textId="77777777" w:rsidTr="009E5494">
        <w:tc>
          <w:tcPr>
            <w:tcW w:w="1579" w:type="dxa"/>
            <w:gridSpan w:val="2"/>
          </w:tcPr>
          <w:p w14:paraId="03675489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2E22B761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04E1D324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666DC9D1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1CE44A8B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4D65DE66" w14:textId="77777777" w:rsidTr="009E5494">
        <w:tc>
          <w:tcPr>
            <w:tcW w:w="1579" w:type="dxa"/>
            <w:gridSpan w:val="2"/>
          </w:tcPr>
          <w:p w14:paraId="61D9D527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7CD31540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48E34185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51555C2A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52BD90B9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39756AD8" w14:textId="77777777" w:rsidTr="009E5494">
        <w:tc>
          <w:tcPr>
            <w:tcW w:w="1579" w:type="dxa"/>
            <w:gridSpan w:val="2"/>
          </w:tcPr>
          <w:p w14:paraId="5811DD0C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405A0813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58F49E43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3B68569E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2CCFC2EB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71761DA9" w14:textId="77777777" w:rsidTr="009E5494">
        <w:tc>
          <w:tcPr>
            <w:tcW w:w="1579" w:type="dxa"/>
            <w:gridSpan w:val="2"/>
          </w:tcPr>
          <w:p w14:paraId="6890A028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0F5D0782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7EF5CC0E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36A24061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098C967E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0B26F635" w14:textId="77777777" w:rsidTr="009E5494">
        <w:tc>
          <w:tcPr>
            <w:tcW w:w="1579" w:type="dxa"/>
            <w:gridSpan w:val="2"/>
          </w:tcPr>
          <w:p w14:paraId="5B5CDDF2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14BB6901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74B807E7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53142021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46216B87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14:paraId="139CB5EF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10627" w:type="dxa"/>
            <w:gridSpan w:val="17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auto"/>
            </w:tcBorders>
            <w:shd w:val="clear" w:color="auto" w:fill="D9D9D9" w:themeFill="background1" w:themeFillShade="D9"/>
          </w:tcPr>
          <w:p w14:paraId="70C012C3" w14:textId="77777777" w:rsidR="009E5494" w:rsidRPr="00C6395D" w:rsidRDefault="009E5494" w:rsidP="009E5494">
            <w:pPr>
              <w:widowControl w:val="0"/>
              <w:spacing w:before="86"/>
              <w:ind w:right="-20"/>
              <w:rPr>
                <w:rFonts w:eastAsia="Arial"/>
                <w:b/>
                <w:bCs/>
                <w:lang w:val="en-US"/>
              </w:rPr>
            </w:pPr>
            <w:r w:rsidRPr="00C6395D">
              <w:rPr>
                <w:rFonts w:eastAsia="Arial"/>
                <w:b/>
                <w:bCs/>
                <w:lang w:val="en-US"/>
              </w:rPr>
              <w:t>Work Experience: Give details of work experience, training and employment.</w:t>
            </w:r>
          </w:p>
        </w:tc>
      </w:tr>
      <w:tr w:rsidR="009E5494" w14:paraId="651CB207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FC454C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Job Title</w:t>
            </w:r>
          </w:p>
          <w:p w14:paraId="51FB6CA5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Nature of work training</w:t>
            </w:r>
          </w:p>
        </w:tc>
        <w:tc>
          <w:tcPr>
            <w:tcW w:w="290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83CF7B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Name of </w:t>
            </w:r>
            <w:proofErr w:type="spellStart"/>
            <w:r w:rsidRPr="00545629">
              <w:rPr>
                <w:rFonts w:eastAsia="Arial"/>
                <w:b/>
                <w:bCs/>
                <w:lang w:val="en-US"/>
              </w:rPr>
              <w:t>organisation</w:t>
            </w:r>
            <w:proofErr w:type="spellEnd"/>
          </w:p>
        </w:tc>
        <w:tc>
          <w:tcPr>
            <w:tcW w:w="10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BB7DD9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Full or </w:t>
            </w:r>
          </w:p>
          <w:p w14:paraId="5FD7B157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part-time</w:t>
            </w:r>
          </w:p>
        </w:tc>
        <w:tc>
          <w:tcPr>
            <w:tcW w:w="1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BB49B1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From</w:t>
            </w:r>
          </w:p>
          <w:p w14:paraId="5C070B80" w14:textId="77777777" w:rsidR="009E5494" w:rsidRPr="00545629" w:rsidRDefault="009E5494" w:rsidP="009E5494">
            <w:pPr>
              <w:rPr>
                <w:rFonts w:eastAsia="Arial"/>
                <w:b/>
                <w:lang w:val="en-US"/>
              </w:rPr>
            </w:pPr>
          </w:p>
        </w:tc>
        <w:tc>
          <w:tcPr>
            <w:tcW w:w="19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51259D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To</w:t>
            </w:r>
          </w:p>
        </w:tc>
      </w:tr>
      <w:tr w:rsidR="009E5494" w14:paraId="692F8BFB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E6A703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2907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A1EA37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0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A32ECC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473ABF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Month</w:t>
            </w: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5AE24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16858E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Month </w:t>
            </w:r>
          </w:p>
        </w:tc>
        <w:tc>
          <w:tcPr>
            <w:tcW w:w="98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0E5068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</w:tr>
      <w:tr w:rsidR="009E5494" w14:paraId="7BBF4C0F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1318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63A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A32A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F4865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FEC4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F228842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left w:val="single" w:sz="4" w:space="0" w:color="auto"/>
              <w:right w:val="single" w:sz="4" w:space="0" w:color="auto"/>
            </w:tcBorders>
          </w:tcPr>
          <w:p w14:paraId="4AD22AC3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14:paraId="050F9E2B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5D7C1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C2EE24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6ABA1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2FD14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CDF2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C50830D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left w:val="single" w:sz="4" w:space="0" w:color="auto"/>
              <w:right w:val="single" w:sz="4" w:space="0" w:color="auto"/>
            </w:tcBorders>
          </w:tcPr>
          <w:p w14:paraId="57C03DC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14:paraId="2CA1E275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3900B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9C738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9CC8549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6222879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7376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C9556F9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left w:val="single" w:sz="4" w:space="0" w:color="auto"/>
              <w:right w:val="single" w:sz="4" w:space="0" w:color="auto"/>
            </w:tcBorders>
          </w:tcPr>
          <w:p w14:paraId="083677E3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14:paraId="4B662490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75A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3927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55B2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18745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5AC7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4FC0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28DA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14:paraId="405B1887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488C" w14:textId="77777777" w:rsidR="009E5494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  <w:p w14:paraId="28957B69" w14:textId="77777777" w:rsidR="0026491D" w:rsidRPr="00C87BED" w:rsidRDefault="0026491D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C2F7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4E56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80C1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58A55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89188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3E028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:rsidRPr="00B318E9" w14:paraId="4DD359BD" w14:textId="77777777" w:rsidTr="009E5494">
        <w:tc>
          <w:tcPr>
            <w:tcW w:w="10627" w:type="dxa"/>
            <w:gridSpan w:val="17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1585EC2" w14:textId="77777777" w:rsidR="009E5494" w:rsidRPr="00B318E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Statement of motivation</w:t>
            </w:r>
          </w:p>
          <w:p w14:paraId="263802E2" w14:textId="2E4A8A46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  <w:r w:rsidRPr="009E5494">
              <w:rPr>
                <w:rFonts w:asciiTheme="minorHAnsi" w:hAnsiTheme="minorHAnsi" w:cstheme="minorHAnsi"/>
                <w:b/>
                <w:bCs/>
              </w:rPr>
              <w:t xml:space="preserve">For </w:t>
            </w:r>
            <w:r w:rsidR="0026491D">
              <w:rPr>
                <w:rFonts w:asciiTheme="minorHAnsi" w:hAnsiTheme="minorHAnsi" w:cstheme="minorHAnsi"/>
                <w:b/>
                <w:bCs/>
              </w:rPr>
              <w:t xml:space="preserve">scholarships/ studentships </w:t>
            </w:r>
            <w:r w:rsidRPr="009E5494">
              <w:rPr>
                <w:rFonts w:asciiTheme="minorHAnsi" w:hAnsiTheme="minorHAnsi" w:cstheme="minorHAnsi"/>
                <w:b/>
                <w:bCs/>
              </w:rPr>
              <w:t>w</w:t>
            </w:r>
            <w:r>
              <w:rPr>
                <w:rFonts w:asciiTheme="minorHAnsi" w:hAnsiTheme="minorHAnsi" w:cstheme="minorHAnsi"/>
                <w:b/>
                <w:bCs/>
              </w:rPr>
              <w:t>h</w:t>
            </w:r>
            <w:r w:rsidRPr="009E5494">
              <w:rPr>
                <w:rFonts w:asciiTheme="minorHAnsi" w:hAnsiTheme="minorHAnsi" w:cstheme="minorHAnsi"/>
                <w:b/>
                <w:bCs/>
              </w:rPr>
              <w:t xml:space="preserve">ere a proposal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has not been requested to be </w:t>
            </w:r>
            <w:r w:rsidRPr="009E5494">
              <w:rPr>
                <w:rFonts w:asciiTheme="minorHAnsi" w:hAnsiTheme="minorHAnsi" w:cstheme="minorHAnsi"/>
                <w:b/>
                <w:bCs/>
              </w:rPr>
              <w:t>submitted</w:t>
            </w:r>
            <w:r>
              <w:rPr>
                <w:rFonts w:asciiTheme="minorHAnsi" w:hAnsiTheme="minorHAnsi" w:cstheme="minorHAnsi"/>
              </w:rPr>
              <w:t>, please explain your reason for applying for this Scholarship</w:t>
            </w:r>
            <w:r w:rsidR="0026491D">
              <w:rPr>
                <w:rFonts w:asciiTheme="minorHAnsi" w:hAnsiTheme="minorHAnsi" w:cstheme="minorHAnsi"/>
              </w:rPr>
              <w:t>/ studentship</w:t>
            </w:r>
            <w:r>
              <w:rPr>
                <w:rFonts w:asciiTheme="minorHAnsi" w:hAnsiTheme="minorHAnsi" w:cstheme="minorHAnsi"/>
              </w:rPr>
              <w:t xml:space="preserve"> including how you meet the entry requirements (no more than 1,000 words)</w:t>
            </w:r>
          </w:p>
        </w:tc>
      </w:tr>
      <w:tr w:rsidR="009E5494" w:rsidRPr="00B318E9" w14:paraId="40CAF512" w14:textId="77777777" w:rsidTr="009E5494">
        <w:tc>
          <w:tcPr>
            <w:tcW w:w="10627" w:type="dxa"/>
            <w:gridSpan w:val="17"/>
          </w:tcPr>
          <w:p w14:paraId="402685FF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20EF556A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18AC8BD1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2E7C8F44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7B910256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051386E5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592AB729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56C19408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5B58E593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7C6C1D1A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5AA57371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184A9FC7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01E05416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16068BB7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142A960C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46ED68DC" w14:textId="77777777" w:rsidTr="009E5494">
        <w:trPr>
          <w:trHeight w:val="541"/>
        </w:trPr>
        <w:tc>
          <w:tcPr>
            <w:tcW w:w="10627" w:type="dxa"/>
            <w:gridSpan w:val="17"/>
            <w:shd w:val="clear" w:color="auto" w:fill="auto"/>
          </w:tcPr>
          <w:p w14:paraId="5A0D2FBE" w14:textId="78262B3D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How did you hear about this project? </w:t>
            </w:r>
          </w:p>
        </w:tc>
      </w:tr>
      <w:tr w:rsidR="009E5494" w:rsidRPr="00B318E9" w14:paraId="3D1872B1" w14:textId="77777777" w:rsidTr="009E5494">
        <w:trPr>
          <w:trHeight w:val="541"/>
        </w:trPr>
        <w:tc>
          <w:tcPr>
            <w:tcW w:w="10627" w:type="dxa"/>
            <w:gridSpan w:val="17"/>
            <w:shd w:val="clear" w:color="auto" w:fill="D9D9D9" w:themeFill="background1" w:themeFillShade="D9"/>
          </w:tcPr>
          <w:p w14:paraId="45287B8C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Referees</w:t>
            </w:r>
          </w:p>
        </w:tc>
      </w:tr>
      <w:tr w:rsidR="009E5494" w:rsidRPr="00B318E9" w14:paraId="0E4ED5BE" w14:textId="77777777" w:rsidTr="009E5494">
        <w:tc>
          <w:tcPr>
            <w:tcW w:w="2748" w:type="dxa"/>
            <w:gridSpan w:val="3"/>
            <w:shd w:val="clear" w:color="auto" w:fill="D9D9D9" w:themeFill="background1" w:themeFillShade="D9"/>
          </w:tcPr>
          <w:p w14:paraId="6DF4B90E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422" w:type="dxa"/>
            <w:gridSpan w:val="4"/>
          </w:tcPr>
          <w:p w14:paraId="606C363C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54" w:type="dxa"/>
            <w:gridSpan w:val="6"/>
            <w:shd w:val="clear" w:color="auto" w:fill="D9D9D9" w:themeFill="background1" w:themeFillShade="D9"/>
          </w:tcPr>
          <w:p w14:paraId="32698838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803" w:type="dxa"/>
            <w:gridSpan w:val="4"/>
          </w:tcPr>
          <w:p w14:paraId="159B9FD1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2D4E51DE" w14:textId="77777777" w:rsidTr="009E5494">
        <w:tc>
          <w:tcPr>
            <w:tcW w:w="2748" w:type="dxa"/>
            <w:gridSpan w:val="3"/>
            <w:shd w:val="clear" w:color="auto" w:fill="D9D9D9" w:themeFill="background1" w:themeFillShade="D9"/>
          </w:tcPr>
          <w:p w14:paraId="016A9213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422" w:type="dxa"/>
            <w:gridSpan w:val="4"/>
          </w:tcPr>
          <w:p w14:paraId="70729148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54" w:type="dxa"/>
            <w:gridSpan w:val="6"/>
            <w:shd w:val="clear" w:color="auto" w:fill="D9D9D9" w:themeFill="background1" w:themeFillShade="D9"/>
          </w:tcPr>
          <w:p w14:paraId="763C61B4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803" w:type="dxa"/>
            <w:gridSpan w:val="4"/>
          </w:tcPr>
          <w:p w14:paraId="057D2703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35EAFFF2" w14:textId="77777777" w:rsidTr="009E5494">
        <w:tc>
          <w:tcPr>
            <w:tcW w:w="2748" w:type="dxa"/>
            <w:gridSpan w:val="3"/>
            <w:shd w:val="clear" w:color="auto" w:fill="D9D9D9" w:themeFill="background1" w:themeFillShade="D9"/>
          </w:tcPr>
          <w:p w14:paraId="30A778D5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422" w:type="dxa"/>
            <w:gridSpan w:val="4"/>
          </w:tcPr>
          <w:p w14:paraId="23D34C49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54" w:type="dxa"/>
            <w:gridSpan w:val="6"/>
            <w:shd w:val="clear" w:color="auto" w:fill="D9D9D9" w:themeFill="background1" w:themeFillShade="D9"/>
          </w:tcPr>
          <w:p w14:paraId="7C225C3D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803" w:type="dxa"/>
            <w:gridSpan w:val="4"/>
          </w:tcPr>
          <w:p w14:paraId="4D399A8D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437B093E" w14:textId="77777777" w:rsidTr="009E5494">
        <w:tc>
          <w:tcPr>
            <w:tcW w:w="2748" w:type="dxa"/>
            <w:gridSpan w:val="3"/>
            <w:shd w:val="clear" w:color="auto" w:fill="D9D9D9" w:themeFill="background1" w:themeFillShade="D9"/>
          </w:tcPr>
          <w:p w14:paraId="1369AFE6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422" w:type="dxa"/>
            <w:gridSpan w:val="4"/>
          </w:tcPr>
          <w:p w14:paraId="588DBAE2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54" w:type="dxa"/>
            <w:gridSpan w:val="6"/>
            <w:shd w:val="clear" w:color="auto" w:fill="D9D9D9" w:themeFill="background1" w:themeFillShade="D9"/>
          </w:tcPr>
          <w:p w14:paraId="50475002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803" w:type="dxa"/>
            <w:gridSpan w:val="4"/>
          </w:tcPr>
          <w:p w14:paraId="5AD549BF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56A2DD4A" w14:textId="77777777" w:rsidTr="009E5494">
        <w:tc>
          <w:tcPr>
            <w:tcW w:w="10627" w:type="dxa"/>
            <w:gridSpan w:val="17"/>
            <w:shd w:val="clear" w:color="auto" w:fill="D9D9D9" w:themeFill="background1" w:themeFillShade="D9"/>
          </w:tcPr>
          <w:p w14:paraId="621E55BB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  <w:p w14:paraId="40CBC857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eclaration</w:t>
            </w:r>
          </w:p>
          <w:p w14:paraId="64D1908A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0A678B2F" w14:textId="77777777" w:rsidTr="009E5494">
        <w:tc>
          <w:tcPr>
            <w:tcW w:w="10627" w:type="dxa"/>
            <w:gridSpan w:val="17"/>
            <w:shd w:val="clear" w:color="auto" w:fill="auto"/>
          </w:tcPr>
          <w:p w14:paraId="411053F2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  <w:p w14:paraId="2A71529E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 can confirm that, to the best of my knowledge, the information given in this form is correct and complete.</w:t>
            </w:r>
          </w:p>
          <w:p w14:paraId="587B39DC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94" w:rsidRPr="00B318E9" w14:paraId="670F0321" w14:textId="77777777" w:rsidTr="009E5494">
        <w:tc>
          <w:tcPr>
            <w:tcW w:w="1154" w:type="dxa"/>
            <w:shd w:val="clear" w:color="auto" w:fill="auto"/>
          </w:tcPr>
          <w:p w14:paraId="415350E2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  <w:p w14:paraId="3452BA88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igned</w:t>
            </w:r>
          </w:p>
          <w:p w14:paraId="64CAB15F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977" w:type="dxa"/>
            <w:gridSpan w:val="10"/>
            <w:shd w:val="clear" w:color="auto" w:fill="auto"/>
          </w:tcPr>
          <w:p w14:paraId="4F036BAB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93" w:type="dxa"/>
            <w:gridSpan w:val="2"/>
            <w:shd w:val="clear" w:color="auto" w:fill="auto"/>
          </w:tcPr>
          <w:p w14:paraId="51465703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  <w:p w14:paraId="1284EA68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2803" w:type="dxa"/>
            <w:gridSpan w:val="4"/>
            <w:shd w:val="clear" w:color="auto" w:fill="auto"/>
          </w:tcPr>
          <w:p w14:paraId="102142DE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03AC1442" w14:textId="77777777" w:rsidR="00B318E9" w:rsidRDefault="00B318E9" w:rsidP="00BB3F8E">
      <w:pPr>
        <w:spacing w:after="0"/>
        <w:rPr>
          <w:sz w:val="14"/>
        </w:rPr>
      </w:pPr>
    </w:p>
    <w:p w14:paraId="7B91D395" w14:textId="77777777" w:rsidR="00B318E9" w:rsidRDefault="00B318E9" w:rsidP="00BB3F8E">
      <w:pPr>
        <w:spacing w:after="0"/>
        <w:rPr>
          <w:sz w:val="14"/>
        </w:rPr>
      </w:pPr>
    </w:p>
    <w:p w14:paraId="246EF065" w14:textId="77777777" w:rsidR="00961BCE" w:rsidRPr="00D507BA" w:rsidRDefault="00961BCE" w:rsidP="00B737B9">
      <w:pPr>
        <w:rPr>
          <w:b/>
          <w:bCs/>
        </w:rPr>
      </w:pPr>
      <w:r w:rsidRPr="00D507BA">
        <w:rPr>
          <w:b/>
          <w:bCs/>
        </w:rPr>
        <w:t>Application checklist:</w:t>
      </w:r>
    </w:p>
    <w:p w14:paraId="57FF8676" w14:textId="25D7A837" w:rsidR="009E5494" w:rsidRDefault="009E5494" w:rsidP="00B737B9">
      <w:r>
        <w:t xml:space="preserve">Please ensure you have checked the </w:t>
      </w:r>
      <w:r w:rsidR="003A2F39" w:rsidRPr="00B004F5">
        <w:rPr>
          <w:b/>
          <w:bCs/>
          <w:u w:val="single"/>
        </w:rPr>
        <w:t xml:space="preserve">relevant </w:t>
      </w:r>
      <w:r w:rsidR="00D507BA" w:rsidRPr="00B004F5">
        <w:rPr>
          <w:b/>
          <w:bCs/>
          <w:u w:val="single"/>
        </w:rPr>
        <w:t xml:space="preserve">scholarship </w:t>
      </w:r>
      <w:r w:rsidR="003A2F39" w:rsidRPr="00B004F5">
        <w:rPr>
          <w:b/>
          <w:bCs/>
          <w:u w:val="single"/>
        </w:rPr>
        <w:t>advertisement</w:t>
      </w:r>
      <w:r w:rsidR="003A2F39">
        <w:t xml:space="preserve"> for confirmation of what </w:t>
      </w:r>
      <w:r w:rsidR="00D507BA">
        <w:t xml:space="preserve">you need to </w:t>
      </w:r>
      <w:r w:rsidR="003A2F39">
        <w:t xml:space="preserve">submit, you will be expected to submit a combination of the following </w:t>
      </w:r>
      <w:r w:rsidR="000F3660">
        <w:t>documentation.</w:t>
      </w:r>
      <w:r w:rsidR="003A2F39">
        <w:t xml:space="preserve"> </w:t>
      </w:r>
    </w:p>
    <w:p w14:paraId="4F091082" w14:textId="24334C0F" w:rsidR="00961BCE" w:rsidRPr="00393684" w:rsidRDefault="00961BC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  <w:rPr>
          <w:color w:val="000000" w:themeColor="text1"/>
        </w:rPr>
      </w:pPr>
      <w:hyperlink r:id="rId8" w:history="1">
        <w:r w:rsidRPr="00393684">
          <w:rPr>
            <w:color w:val="000000" w:themeColor="text1"/>
          </w:rPr>
          <w:t>S</w:t>
        </w:r>
        <w:r w:rsidR="00525157" w:rsidRPr="00393684">
          <w:rPr>
            <w:color w:val="000000" w:themeColor="text1"/>
          </w:rPr>
          <w:t>cholarship</w:t>
        </w:r>
        <w:r w:rsidRPr="00393684">
          <w:rPr>
            <w:color w:val="000000" w:themeColor="text1"/>
          </w:rPr>
          <w:t xml:space="preserve"> </w:t>
        </w:r>
        <w:r w:rsidR="000C768E" w:rsidRPr="00393684">
          <w:rPr>
            <w:color w:val="000000" w:themeColor="text1"/>
          </w:rPr>
          <w:t>Expression of Interest F</w:t>
        </w:r>
        <w:r w:rsidRPr="00393684">
          <w:rPr>
            <w:color w:val="000000" w:themeColor="text1"/>
          </w:rPr>
          <w:t>orm</w:t>
        </w:r>
      </w:hyperlink>
    </w:p>
    <w:p w14:paraId="6396DC78" w14:textId="12D5EB06" w:rsidR="000C768E" w:rsidRPr="00393684" w:rsidRDefault="00D507BA" w:rsidP="00D507BA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  <w:rPr>
          <w:color w:val="000000" w:themeColor="text1"/>
        </w:rPr>
      </w:pPr>
      <w:r w:rsidRPr="00393684">
        <w:rPr>
          <w:color w:val="000000" w:themeColor="text1"/>
        </w:rPr>
        <w:t>Qualification certificates</w:t>
      </w:r>
    </w:p>
    <w:p w14:paraId="29CB1F73" w14:textId="77777777" w:rsidR="00961BCE" w:rsidRPr="00393684" w:rsidRDefault="00961BC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  <w:rPr>
          <w:color w:val="000000" w:themeColor="text1"/>
        </w:rPr>
      </w:pPr>
      <w:r w:rsidRPr="00393684">
        <w:rPr>
          <w:color w:val="000000" w:themeColor="text1"/>
        </w:rPr>
        <w:t>Copies of transcripts and certificates of all relevant academic and/or any professional qualifications.</w:t>
      </w:r>
    </w:p>
    <w:p w14:paraId="7082388B" w14:textId="46A363A9" w:rsidR="00961BCE" w:rsidRPr="00393684" w:rsidRDefault="00961BCE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  <w:rPr>
          <w:color w:val="000000" w:themeColor="text1"/>
        </w:rPr>
      </w:pPr>
      <w:r w:rsidRPr="00393684">
        <w:rPr>
          <w:color w:val="000000" w:themeColor="text1"/>
        </w:rPr>
        <w:t>References from two individuals</w:t>
      </w:r>
      <w:r w:rsidR="00A6437D" w:rsidRPr="00393684">
        <w:rPr>
          <w:color w:val="000000" w:themeColor="text1"/>
        </w:rPr>
        <w:t xml:space="preserve">, at least one of whom should be able to comment on your suitability for postgraduate research. Referees named on this application who are submitting references </w:t>
      </w:r>
      <w:r w:rsidR="00A6437D" w:rsidRPr="00393684">
        <w:rPr>
          <w:color w:val="000000" w:themeColor="text1"/>
        </w:rPr>
        <w:lastRenderedPageBreak/>
        <w:t xml:space="preserve">separately should send them to </w:t>
      </w:r>
      <w:r w:rsidR="00866450" w:rsidRPr="00393684">
        <w:rPr>
          <w:color w:val="000000" w:themeColor="text1"/>
        </w:rPr>
        <w:t xml:space="preserve">the appropriate email address below </w:t>
      </w:r>
      <w:r w:rsidR="00A6437D" w:rsidRPr="00393684">
        <w:rPr>
          <w:color w:val="000000" w:themeColor="text1"/>
        </w:rPr>
        <w:t xml:space="preserve">and include the </w:t>
      </w:r>
      <w:r w:rsidR="00D507BA" w:rsidRPr="00393684">
        <w:rPr>
          <w:color w:val="000000" w:themeColor="text1"/>
        </w:rPr>
        <w:t xml:space="preserve">scholarship reference in </w:t>
      </w:r>
      <w:r w:rsidR="00A6437D" w:rsidRPr="00393684">
        <w:rPr>
          <w:color w:val="000000" w:themeColor="text1"/>
        </w:rPr>
        <w:t>the subject of the email.</w:t>
      </w:r>
    </w:p>
    <w:p w14:paraId="04EFEC4A" w14:textId="5D1B6506" w:rsidR="00D507BA" w:rsidRDefault="00D507BA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Proof of IELTS (if applicable)</w:t>
      </w:r>
    </w:p>
    <w:p w14:paraId="290719D6" w14:textId="258FEB2A" w:rsidR="00D507BA" w:rsidRDefault="00D507BA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Research proposal (if applicable)</w:t>
      </w:r>
    </w:p>
    <w:p w14:paraId="5A2A19F6" w14:textId="7C6611FD" w:rsidR="00D507BA" w:rsidRDefault="00D507BA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CV (if applicable)</w:t>
      </w:r>
    </w:p>
    <w:p w14:paraId="3DDB8AB1" w14:textId="4982EF57" w:rsidR="00E22723" w:rsidRDefault="00E22723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 xml:space="preserve">Passport or </w:t>
      </w:r>
      <w:r w:rsidR="00916483">
        <w:t>alternative ID (if applica</w:t>
      </w:r>
      <w:r w:rsidR="00477DA9">
        <w:t>ble)</w:t>
      </w:r>
    </w:p>
    <w:p w14:paraId="7D7B1077" w14:textId="3BC430CC" w:rsidR="00477DA9" w:rsidRDefault="00477DA9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Supervisor supporting statement</w:t>
      </w:r>
      <w:r w:rsidR="00AD1013">
        <w:t xml:space="preserve"> (if applicable)</w:t>
      </w:r>
    </w:p>
    <w:p w14:paraId="63D009E9" w14:textId="6C1F2931" w:rsidR="00866450" w:rsidRDefault="00866450" w:rsidP="00866450">
      <w:pPr>
        <w:shd w:val="clear" w:color="auto" w:fill="FFFFFF"/>
        <w:spacing w:before="225" w:after="225" w:line="240" w:lineRule="auto"/>
        <w:ind w:left="284"/>
      </w:pPr>
      <w:r>
        <w:t>Complete applications should be emailed t</w:t>
      </w:r>
      <w:r w:rsidR="00D34405">
        <w:t xml:space="preserve">o the Graduate School Admissions Team using the following email </w:t>
      </w:r>
      <w:hyperlink r:id="rId9" w:history="1">
        <w:r w:rsidR="00D34405" w:rsidRPr="00882298">
          <w:rPr>
            <w:rStyle w:val="Hyperlink"/>
          </w:rPr>
          <w:t>gs.pgradmissions@hud.ac.uk</w:t>
        </w:r>
      </w:hyperlink>
    </w:p>
    <w:p w14:paraId="3640805D" w14:textId="77777777" w:rsidR="00D34405" w:rsidRDefault="00D34405" w:rsidP="00866450">
      <w:pPr>
        <w:shd w:val="clear" w:color="auto" w:fill="FFFFFF"/>
        <w:spacing w:before="225" w:after="225" w:line="240" w:lineRule="auto"/>
        <w:ind w:left="284"/>
      </w:pPr>
    </w:p>
    <w:p w14:paraId="6CC1E57C" w14:textId="77777777" w:rsidR="00866450" w:rsidRDefault="00866450" w:rsidP="00866450">
      <w:pPr>
        <w:rPr>
          <w:rFonts w:asciiTheme="minorHAnsi" w:hAnsiTheme="minorHAnsi" w:cstheme="minorHAnsi"/>
          <w:sz w:val="20"/>
          <w:szCs w:val="20"/>
        </w:rPr>
      </w:pPr>
    </w:p>
    <w:p w14:paraId="7C7BA50C" w14:textId="77777777" w:rsidR="00866450" w:rsidRPr="00B737B9" w:rsidRDefault="00866450" w:rsidP="00866450">
      <w:pPr>
        <w:shd w:val="clear" w:color="auto" w:fill="FFFFFF"/>
        <w:spacing w:before="225" w:after="225" w:line="240" w:lineRule="auto"/>
        <w:ind w:left="284"/>
      </w:pPr>
    </w:p>
    <w:sectPr w:rsidR="00866450" w:rsidRPr="00B737B9" w:rsidSect="0000127F">
      <w:headerReference w:type="default" r:id="rId10"/>
      <w:footerReference w:type="default" r:id="rId11"/>
      <w:pgSz w:w="11906" w:h="16838" w:code="9"/>
      <w:pgMar w:top="969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CAA124" w14:textId="77777777" w:rsidR="00CC42DB" w:rsidRDefault="00CC42DB" w:rsidP="00B737B9">
      <w:pPr>
        <w:spacing w:after="0" w:line="240" w:lineRule="auto"/>
      </w:pPr>
      <w:r>
        <w:separator/>
      </w:r>
    </w:p>
  </w:endnote>
  <w:endnote w:type="continuationSeparator" w:id="0">
    <w:p w14:paraId="3BFDB177" w14:textId="77777777" w:rsidR="00CC42DB" w:rsidRDefault="00CC42DB" w:rsidP="00B73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655325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4EC68B3D" w14:textId="77777777" w:rsidR="00677054" w:rsidRDefault="0067705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7F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1D872CF" w14:textId="77777777" w:rsidR="00677054" w:rsidRDefault="00677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ACC14" w14:textId="77777777" w:rsidR="00CC42DB" w:rsidRDefault="00CC42DB" w:rsidP="00B737B9">
      <w:pPr>
        <w:spacing w:after="0" w:line="240" w:lineRule="auto"/>
      </w:pPr>
      <w:r>
        <w:separator/>
      </w:r>
    </w:p>
  </w:footnote>
  <w:footnote w:type="continuationSeparator" w:id="0">
    <w:p w14:paraId="5EBC76BD" w14:textId="77777777" w:rsidR="00CC42DB" w:rsidRDefault="00CC42DB" w:rsidP="00B737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0E846" w14:textId="23885B21" w:rsidR="00677054" w:rsidRDefault="00BF364F" w:rsidP="005D6514">
    <w:pPr>
      <w:pStyle w:val="Header"/>
      <w:jc w:val="right"/>
    </w:pPr>
    <w:r>
      <w:rPr>
        <w:noProof/>
      </w:rPr>
      <w:drawing>
        <wp:inline distT="0" distB="0" distL="0" distR="0" wp14:anchorId="411CD56F" wp14:editId="25915346">
          <wp:extent cx="1533525" cy="921746"/>
          <wp:effectExtent l="0" t="0" r="0" b="0"/>
          <wp:docPr id="403776893" name="Picture 40377689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7967" cy="9304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000000"/>
        <w:shd w:val="clear" w:color="auto" w:fill="FFFFFF"/>
        <w:lang w:val="en-US"/>
      </w:rPr>
      <w:br/>
    </w:r>
    <w:r w:rsidR="00677054">
      <w:t xml:space="preserve">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213E39"/>
    <w:multiLevelType w:val="hybridMultilevel"/>
    <w:tmpl w:val="8DAC7060"/>
    <w:lvl w:ilvl="0" w:tplc="08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405C416D"/>
    <w:multiLevelType w:val="hybridMultilevel"/>
    <w:tmpl w:val="686EA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717507">
    <w:abstractNumId w:val="1"/>
  </w:num>
  <w:num w:numId="2" w16cid:durableId="243493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zQ0NjM0N7SwNDRT0lEKTi0uzszPAykwrQUAA5l+SiwAAAA="/>
  </w:docVars>
  <w:rsids>
    <w:rsidRoot w:val="00B737B9"/>
    <w:rsid w:val="0000127F"/>
    <w:rsid w:val="00004A88"/>
    <w:rsid w:val="00007AB5"/>
    <w:rsid w:val="00012B97"/>
    <w:rsid w:val="00041D17"/>
    <w:rsid w:val="000437CF"/>
    <w:rsid w:val="00070B8A"/>
    <w:rsid w:val="000719E7"/>
    <w:rsid w:val="00075296"/>
    <w:rsid w:val="00087638"/>
    <w:rsid w:val="000A5DDD"/>
    <w:rsid w:val="000C768E"/>
    <w:rsid w:val="000E26D2"/>
    <w:rsid w:val="000F3660"/>
    <w:rsid w:val="00150737"/>
    <w:rsid w:val="001739CC"/>
    <w:rsid w:val="00176005"/>
    <w:rsid w:val="001A5DE5"/>
    <w:rsid w:val="001C2DDD"/>
    <w:rsid w:val="00217492"/>
    <w:rsid w:val="002638B8"/>
    <w:rsid w:val="0026491D"/>
    <w:rsid w:val="00265F38"/>
    <w:rsid w:val="0027259B"/>
    <w:rsid w:val="00284F7A"/>
    <w:rsid w:val="002A6B68"/>
    <w:rsid w:val="002B624C"/>
    <w:rsid w:val="002D72A5"/>
    <w:rsid w:val="00307749"/>
    <w:rsid w:val="00317F8C"/>
    <w:rsid w:val="0032291D"/>
    <w:rsid w:val="00330879"/>
    <w:rsid w:val="00340157"/>
    <w:rsid w:val="00351998"/>
    <w:rsid w:val="0036610B"/>
    <w:rsid w:val="00377E3D"/>
    <w:rsid w:val="00380F2A"/>
    <w:rsid w:val="003904C2"/>
    <w:rsid w:val="00393684"/>
    <w:rsid w:val="003A2F39"/>
    <w:rsid w:val="003C7949"/>
    <w:rsid w:val="003D207B"/>
    <w:rsid w:val="003E0D76"/>
    <w:rsid w:val="004134C1"/>
    <w:rsid w:val="00422379"/>
    <w:rsid w:val="004573BE"/>
    <w:rsid w:val="00477DA9"/>
    <w:rsid w:val="004B609E"/>
    <w:rsid w:val="004F5A71"/>
    <w:rsid w:val="004F6466"/>
    <w:rsid w:val="00502595"/>
    <w:rsid w:val="00525157"/>
    <w:rsid w:val="005360FF"/>
    <w:rsid w:val="00545629"/>
    <w:rsid w:val="00547F11"/>
    <w:rsid w:val="00572519"/>
    <w:rsid w:val="005950A6"/>
    <w:rsid w:val="005A5D01"/>
    <w:rsid w:val="005B2ACC"/>
    <w:rsid w:val="005B397B"/>
    <w:rsid w:val="005C0565"/>
    <w:rsid w:val="005C0AAC"/>
    <w:rsid w:val="005C3786"/>
    <w:rsid w:val="005D4EB8"/>
    <w:rsid w:val="005D6514"/>
    <w:rsid w:val="0060752B"/>
    <w:rsid w:val="0063780D"/>
    <w:rsid w:val="00654E7F"/>
    <w:rsid w:val="00677054"/>
    <w:rsid w:val="00682C52"/>
    <w:rsid w:val="006862E3"/>
    <w:rsid w:val="006876A9"/>
    <w:rsid w:val="006C055D"/>
    <w:rsid w:val="006C2F8F"/>
    <w:rsid w:val="006C7968"/>
    <w:rsid w:val="00700AFC"/>
    <w:rsid w:val="00714F32"/>
    <w:rsid w:val="00725A16"/>
    <w:rsid w:val="00743DE3"/>
    <w:rsid w:val="00745D92"/>
    <w:rsid w:val="00746395"/>
    <w:rsid w:val="007717FE"/>
    <w:rsid w:val="0079265E"/>
    <w:rsid w:val="007944AF"/>
    <w:rsid w:val="0079526F"/>
    <w:rsid w:val="007D63A4"/>
    <w:rsid w:val="007E35D6"/>
    <w:rsid w:val="008379A9"/>
    <w:rsid w:val="00866450"/>
    <w:rsid w:val="00897956"/>
    <w:rsid w:val="008E7D02"/>
    <w:rsid w:val="008F5AA1"/>
    <w:rsid w:val="00916483"/>
    <w:rsid w:val="00931F1E"/>
    <w:rsid w:val="00961BCE"/>
    <w:rsid w:val="009A2514"/>
    <w:rsid w:val="009B1F02"/>
    <w:rsid w:val="009C2A21"/>
    <w:rsid w:val="009E5494"/>
    <w:rsid w:val="009E6E30"/>
    <w:rsid w:val="00A21593"/>
    <w:rsid w:val="00A22D09"/>
    <w:rsid w:val="00A27238"/>
    <w:rsid w:val="00A60051"/>
    <w:rsid w:val="00A6437D"/>
    <w:rsid w:val="00A735D5"/>
    <w:rsid w:val="00A76A4A"/>
    <w:rsid w:val="00AD1013"/>
    <w:rsid w:val="00AD386B"/>
    <w:rsid w:val="00AE63C3"/>
    <w:rsid w:val="00B004F5"/>
    <w:rsid w:val="00B10254"/>
    <w:rsid w:val="00B318E9"/>
    <w:rsid w:val="00B37ACB"/>
    <w:rsid w:val="00B6771C"/>
    <w:rsid w:val="00B737B9"/>
    <w:rsid w:val="00B74EB1"/>
    <w:rsid w:val="00B76040"/>
    <w:rsid w:val="00B94099"/>
    <w:rsid w:val="00B96B1F"/>
    <w:rsid w:val="00BB3F8E"/>
    <w:rsid w:val="00BC04BA"/>
    <w:rsid w:val="00BF364F"/>
    <w:rsid w:val="00C33B10"/>
    <w:rsid w:val="00C6395D"/>
    <w:rsid w:val="00C67A7B"/>
    <w:rsid w:val="00C77F54"/>
    <w:rsid w:val="00C87BED"/>
    <w:rsid w:val="00CB1882"/>
    <w:rsid w:val="00CC083F"/>
    <w:rsid w:val="00CC42DB"/>
    <w:rsid w:val="00CD3A15"/>
    <w:rsid w:val="00CE199A"/>
    <w:rsid w:val="00D21D66"/>
    <w:rsid w:val="00D34405"/>
    <w:rsid w:val="00D448CF"/>
    <w:rsid w:val="00D46AF2"/>
    <w:rsid w:val="00D507BA"/>
    <w:rsid w:val="00D64C22"/>
    <w:rsid w:val="00D70DA1"/>
    <w:rsid w:val="00DB0AD2"/>
    <w:rsid w:val="00DC1DB7"/>
    <w:rsid w:val="00DC3B1D"/>
    <w:rsid w:val="00DC4D6F"/>
    <w:rsid w:val="00DC560E"/>
    <w:rsid w:val="00DE791D"/>
    <w:rsid w:val="00DF303F"/>
    <w:rsid w:val="00E201A5"/>
    <w:rsid w:val="00E21AC6"/>
    <w:rsid w:val="00E22723"/>
    <w:rsid w:val="00E726B9"/>
    <w:rsid w:val="00EA4066"/>
    <w:rsid w:val="00EA6252"/>
    <w:rsid w:val="00ED72E3"/>
    <w:rsid w:val="00F039A3"/>
    <w:rsid w:val="00F05B92"/>
    <w:rsid w:val="00F43A11"/>
    <w:rsid w:val="00F4685B"/>
    <w:rsid w:val="00F544E7"/>
    <w:rsid w:val="00F637EF"/>
    <w:rsid w:val="00F860FD"/>
    <w:rsid w:val="00F96C91"/>
    <w:rsid w:val="00FA7CEA"/>
    <w:rsid w:val="00FC4D66"/>
    <w:rsid w:val="00FC7555"/>
    <w:rsid w:val="00FD1317"/>
    <w:rsid w:val="00FF142B"/>
    <w:rsid w:val="00FF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522CDD"/>
  <w15:docId w15:val="{FE98669F-1AD1-480A-B839-564385C89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3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B9"/>
  </w:style>
  <w:style w:type="paragraph" w:styleId="Footer">
    <w:name w:val="footer"/>
    <w:basedOn w:val="Normal"/>
    <w:link w:val="Foot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B9"/>
  </w:style>
  <w:style w:type="table" w:styleId="TableGrid">
    <w:name w:val="Table Grid"/>
    <w:basedOn w:val="TableNormal"/>
    <w:uiPriority w:val="59"/>
    <w:rsid w:val="00B73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1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1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C378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9E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BB3F8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61BCE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545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67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hud.ac.uk/media/assets/document/research/Material_studentship_application_form.doc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s.pgradmissions@hud.ac.uk" TargetMode="Externa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4A48D8B34F1F43A64D288DCB97A185" ma:contentTypeVersion="18" ma:contentTypeDescription="Create a new document." ma:contentTypeScope="" ma:versionID="685b70d9f96c7d6ad012875a1ac2ec9a">
  <xsd:schema xmlns:xsd="http://www.w3.org/2001/XMLSchema" xmlns:xs="http://www.w3.org/2001/XMLSchema" xmlns:p="http://schemas.microsoft.com/office/2006/metadata/properties" xmlns:ns2="3a767ed7-e8a8-4c02-a32a-215b2a68f961" xmlns:ns3="c42e1026-26bb-4131-a599-8d86529fb09b" targetNamespace="http://schemas.microsoft.com/office/2006/metadata/properties" ma:root="true" ma:fieldsID="e0e93d22e97b13828df5c578a97330e6" ns2:_="" ns3:_="">
    <xsd:import namespace="3a767ed7-e8a8-4c02-a32a-215b2a68f961"/>
    <xsd:import namespace="c42e1026-26bb-4131-a599-8d86529fb0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67ed7-e8a8-4c02-a32a-215b2a68f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3035b0a-854a-4967-9374-aa801ec2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e1026-26bb-4131-a599-8d86529fb09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57646fa-81dc-4384-a09d-5bbfebc4ece2}" ma:internalName="TaxCatchAll" ma:showField="CatchAllData" ma:web="c42e1026-26bb-4131-a599-8d86529fb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2e1026-26bb-4131-a599-8d86529fb09b" xsi:nil="true"/>
    <lcf76f155ced4ddcb4097134ff3c332f xmlns="3a767ed7-e8a8-4c02-a32a-215b2a68f9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A7A7A31-174D-47CE-9591-493D32C4D9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F5276D-160B-4166-AC4F-B0B7F5724860}"/>
</file>

<file path=customXml/itemProps3.xml><?xml version="1.0" encoding="utf-8"?>
<ds:datastoreItem xmlns:ds="http://schemas.openxmlformats.org/officeDocument/2006/customXml" ds:itemID="{D4C5B5F7-7454-4DBB-9649-467FAFF3A7A5}"/>
</file>

<file path=customXml/itemProps4.xml><?xml version="1.0" encoding="utf-8"?>
<ds:datastoreItem xmlns:ds="http://schemas.openxmlformats.org/officeDocument/2006/customXml" ds:itemID="{2CA45D3A-0C70-48D1-BC5C-E865301325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4</Words>
  <Characters>2136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uddersfield</Company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auren Wood</cp:lastModifiedBy>
  <cp:revision>2</cp:revision>
  <cp:lastPrinted>2019-01-09T14:49:00Z</cp:lastPrinted>
  <dcterms:created xsi:type="dcterms:W3CDTF">2025-03-21T13:41:00Z</dcterms:created>
  <dcterms:modified xsi:type="dcterms:W3CDTF">2025-03-2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4A48D8B34F1F43A64D288DCB97A185</vt:lpwstr>
  </property>
</Properties>
</file>